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27cec053661c5733455e56c622dd4a5c82f6317"/>
    <w:p>
      <w:pPr>
        <w:pStyle w:val="Heading1"/>
      </w:pPr>
      <w:r>
        <w:t xml:space="preserve">Cover Letter for Aerospace Engineer Position in Bangladesh Dhaka</w:t>
      </w:r>
    </w:p>
    <w:p>
      <w:pPr>
        <w:pStyle w:val="FirstParagraph"/>
      </w:pPr>
      <w:r>
        <w:t xml:space="preserve">Dear Hiring Manager,</w:t>
      </w:r>
    </w:p>
    <w:p>
      <w:pPr>
        <w:pStyle w:val="BodyText"/>
      </w:pPr>
      <w:r>
        <w:t xml:space="preserve">I am writing to express my sincere interest in the Aerospace Engineer position at [Company Name] in Bangladesh Dhaka. As a dedicated and innovative aerospace professional, I am eager to contribute my expertise and passion for aerospace engineering to support the growth of Bangladesh’s burgeoning aerospace sector. With a strong academic foundation, hands-on experience in aircraft design and propulsion systems, and a deep understanding of the unique challenges facing the industry in Bangladesh Dhaka, I am confident that my skills align perfectly with your organization’s mission to advance technological innovation in this dynamic region.</w:t>
      </w:r>
    </w:p>
    <w:p>
      <w:pPr>
        <w:pStyle w:val="BodyText"/>
      </w:pPr>
      <w:r>
        <w:t xml:space="preserve">My journey as an Aerospace Engineer has been driven by a desire to push the boundaries of what is possible in aviation and space exploration. Over the past [X years], I have worked on projects ranging from aircraft performance analysis to advanced propulsion system development, ensuring that my work consistently meets the highest standards of safety, efficiency, and sustainability. My academic background in Aerospace Engineering from [University Name] provided me with a robust understanding of aerodynamics, thermodynamics, structural analysis, and control systems—key disciplines that are essential for addressing the complex challenges faced by aerospace engineers today.</w:t>
      </w:r>
    </w:p>
    <w:p>
      <w:pPr>
        <w:pStyle w:val="BodyText"/>
      </w:pPr>
      <w:r>
        <w:t xml:space="preserve">What draws me to Bangladesh Dhaka is the region’s growing emphasis on technological advancement and infrastructure development. As a country with a rapidly expanding economy and increasing focus on aerospace innovation, Bangladesh presents a unique opportunity for engineers to contribute to cutting-edge projects that shape the future of aviation. I am particularly inspired by initiatives such as [mention any relevant local projects, e.g., “Bangladesh’s efforts to establish a national space agency” or “the development of regional aviation infrastructure”], which reflect a commitment to fostering talent and innovation in the aerospace field. I am eager to bring my technical expertise and problem-solving skills to support these efforts and help drive progress in Bangladesh Dhaka.</w:t>
      </w:r>
    </w:p>
    <w:p>
      <w:pPr>
        <w:pStyle w:val="BodyText"/>
      </w:pPr>
      <w:r>
        <w:t xml:space="preserve">One of my most significant accomplishments as an Aerospace Engineer was [describe a specific project or achievement, e.g., “leading the design of a fuel-efficient propulsion system that reduced emissions by 15%” or “collaborating with a multinational team to develop advanced flight control algorithms for commercial aircraft”]. This experience not only honed my technical abilities but also reinforced my ability to work in fast-paced, collaborative environments. I am adept at utilizing industry-standard software such as [mention tools like ANSYS, MATLAB, SolidWorks, or CFD platforms] to simulate and optimize aerospace systems. Additionally, my strong analytical skills enable me to troubleshoot complex engineering challenges while maintaining a focus on cost-effectiveness and regulatory compliance.</w:t>
      </w:r>
    </w:p>
    <w:p>
      <w:pPr>
        <w:pStyle w:val="BodyText"/>
      </w:pPr>
      <w:r>
        <w:t xml:space="preserve">What sets me apart as an Aerospace Engineer is my commitment to continuous learning and adaptability in a rapidly evolving field. I actively stay updated on the latest advancements in aerospace technology, including developments in sustainable aviation, drone technology, and space exploration. For instance, I recently [mention a relevant activity, e.g., “completed a certification program on renewable energy systems for aerospace applications” or “participated in an international conference on aerodynamic design”]. This proactive approach ensures that I am always equipped to contribute innovative solutions to the challenges faced by organizations like yours in Bangladesh Dhaka.</w:t>
      </w:r>
    </w:p>
    <w:p>
      <w:pPr>
        <w:pStyle w:val="BodyText"/>
      </w:pPr>
      <w:r>
        <w:t xml:space="preserve">As an Aerospace Engineer, I understand the critical importance of precision and attention to detail. Whether it is analyzing structural integrity under extreme conditions or optimizing aircraft performance for varying environmental factors, I approach every task with a meticulous mindset. My ability to translate theoretical concepts into practical applications has been instrumental in delivering projects on time and within budget. Furthermore, my experience working in multicultural teams has equipped me with strong communication skills, allowing me to collaborate effectively with engineers, scientists, and stakeholders across disciplines.</w:t>
      </w:r>
    </w:p>
    <w:p>
      <w:pPr>
        <w:pStyle w:val="BodyText"/>
      </w:pPr>
      <w:r>
        <w:t xml:space="preserve">Bangladesh Dhaka holds a special place in my career aspirations. The region’s strategic location and growing demand for aerospace solutions present an exciting opportunity to make a meaningful impact. I am particularly interested in contributing to projects that address local challenges, such as improving air traffic management systems, developing lightweight materials for aircraft, or exploring the potential of unmanned aerial vehicles (UAVs) for disaster response and agricultural monitoring. By leveraging my technical expertise and passion for aerospace engineering, I am confident that I can help Bangladesh Dhaka become a leader in the global aerospace industry.</w:t>
      </w:r>
    </w:p>
    <w:p>
      <w:pPr>
        <w:pStyle w:val="BodyText"/>
      </w:pPr>
      <w:r>
        <w:t xml:space="preserve">I would be thrilled to bring my skills and experience to [Company Name] and contribute to its vision of innovation and excellence. My goal is not only to deliver high-quality engineering solutions but also to foster a culture of collaboration, creativity, and continuous improvement within your team. I am particularly drawn to the company’s commitment to [mention any specific values or projects of the company, e.g., “sustainable aviation” or “technological self-reliance”], which aligns closely with my professional ethos.</w:t>
      </w:r>
    </w:p>
    <w:p>
      <w:pPr>
        <w:pStyle w:val="BodyText"/>
      </w:pPr>
      <w:r>
        <w:t xml:space="preserve">Thank you for considering my application. I would welcome the opportunity to discuss how my background, skills, and enthusiasm for aerospace engineering can benefit your organization in Bangladesh Dhaka. I am available at your convenience for an interview and can be reached at [your phone number] or [your email address]. I look forward to the possibility of contributing to [Company Name]’s success and playing a role in shaping the future of aerospace in Banglades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Bangladesh Dhaka</dc:title>
  <dc:creator/>
  <dc:language>en</dc:language>
  <cp:keywords/>
  <dcterms:created xsi:type="dcterms:W3CDTF">2025-12-10T16:20:59Z</dcterms:created>
  <dcterms:modified xsi:type="dcterms:W3CDTF">2025-12-10T16:20:59Z</dcterms:modified>
</cp:coreProperties>
</file>

<file path=docProps/custom.xml><?xml version="1.0" encoding="utf-8"?>
<Properties xmlns="http://schemas.openxmlformats.org/officeDocument/2006/custom-properties" xmlns:vt="http://schemas.openxmlformats.org/officeDocument/2006/docPropsVTypes"/>
</file>